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13EDB5" w14:textId="52DD5B98" w:rsidR="007B6F8E" w:rsidRDefault="002A5C6B">
      <w:pPr>
        <w:rPr>
          <w:lang w:val="en-IN"/>
        </w:rPr>
      </w:pPr>
      <w:r w:rsidRPr="002A5C6B">
        <w:rPr>
          <w:lang w:val="en-IN"/>
        </w:rPr>
        <w:drawing>
          <wp:inline distT="0" distB="0" distL="0" distR="0" wp14:anchorId="110FB216" wp14:editId="222F9DA2">
            <wp:extent cx="1987652" cy="215911"/>
            <wp:effectExtent l="0" t="0" r="0" b="0"/>
            <wp:docPr id="1722724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72489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8055D" w14:textId="08EC9A82" w:rsidR="002A5C6B" w:rsidRDefault="002A5C6B">
      <w:pPr>
        <w:rPr>
          <w:lang w:val="en-IN"/>
        </w:rPr>
      </w:pPr>
      <w:r w:rsidRPr="002A5C6B">
        <w:rPr>
          <w:lang w:val="en-IN"/>
        </w:rPr>
        <w:drawing>
          <wp:inline distT="0" distB="0" distL="0" distR="0" wp14:anchorId="77F020C6" wp14:editId="52264AEF">
            <wp:extent cx="1987652" cy="196860"/>
            <wp:effectExtent l="0" t="0" r="0" b="0"/>
            <wp:docPr id="38401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0168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8FEC0" w14:textId="75ED9878" w:rsidR="002A5C6B" w:rsidRDefault="002A5C6B">
      <w:pPr>
        <w:rPr>
          <w:lang w:val="en-IN"/>
        </w:rPr>
      </w:pPr>
      <w:r w:rsidRPr="002A5C6B">
        <w:rPr>
          <w:lang w:val="en-IN"/>
        </w:rPr>
        <w:drawing>
          <wp:inline distT="0" distB="0" distL="0" distR="0" wp14:anchorId="36FF19F2" wp14:editId="7393378C">
            <wp:extent cx="2000353" cy="158758"/>
            <wp:effectExtent l="0" t="0" r="0" b="0"/>
            <wp:docPr id="1284454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45437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00353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95C8F" w14:textId="0013EC3A" w:rsidR="002A5C6B" w:rsidRDefault="002A5C6B">
      <w:pPr>
        <w:rPr>
          <w:lang w:val="en-IN"/>
        </w:rPr>
      </w:pPr>
      <w:r w:rsidRPr="002A5C6B">
        <w:rPr>
          <w:lang w:val="en-IN"/>
        </w:rPr>
        <w:drawing>
          <wp:inline distT="0" distB="0" distL="0" distR="0" wp14:anchorId="175A1B74" wp14:editId="76DBF553">
            <wp:extent cx="1930499" cy="234962"/>
            <wp:effectExtent l="0" t="0" r="0" b="0"/>
            <wp:docPr id="30057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578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30499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705D5" w14:textId="77777777" w:rsidR="009105A3" w:rsidRDefault="009105A3">
      <w:pPr>
        <w:rPr>
          <w:lang w:val="en-IN"/>
        </w:rPr>
      </w:pPr>
    </w:p>
    <w:p w14:paraId="59B026AE" w14:textId="77777777" w:rsidR="009105A3" w:rsidRDefault="009105A3" w:rsidP="009105A3">
      <w:pPr>
        <w:tabs>
          <w:tab w:val="left" w:pos="3557"/>
        </w:tabs>
        <w:rPr>
          <w:b/>
          <w:bCs/>
        </w:rPr>
      </w:pPr>
    </w:p>
    <w:p w14:paraId="55C8B475" w14:textId="77777777" w:rsidR="009105A3" w:rsidRDefault="009105A3" w:rsidP="009105A3">
      <w:pPr>
        <w:tabs>
          <w:tab w:val="left" w:pos="3557"/>
        </w:tabs>
        <w:rPr>
          <w:b/>
          <w:bCs/>
        </w:rPr>
      </w:pPr>
      <w:r w:rsidRPr="008B56B4">
        <w:rPr>
          <w:b/>
          <w:bCs/>
          <w:noProof/>
        </w:rPr>
        <w:drawing>
          <wp:inline distT="0" distB="0" distL="0" distR="0" wp14:anchorId="4A069CB4" wp14:editId="7AB67902">
            <wp:extent cx="2235315" cy="463574"/>
            <wp:effectExtent l="0" t="0" r="0" b="0"/>
            <wp:docPr id="1787483646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483646" name="Picture 1" descr="A close up of a sig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FBEC7" w14:textId="77777777" w:rsidR="009105A3" w:rsidRDefault="009105A3" w:rsidP="009105A3">
      <w:pPr>
        <w:tabs>
          <w:tab w:val="left" w:pos="3557"/>
        </w:tabs>
        <w:rPr>
          <w:b/>
          <w:bCs/>
        </w:rPr>
      </w:pPr>
      <w:r w:rsidRPr="00EE435C">
        <w:rPr>
          <w:b/>
          <w:bCs/>
          <w:noProof/>
        </w:rPr>
        <w:drawing>
          <wp:inline distT="0" distB="0" distL="0" distR="0" wp14:anchorId="454D36D7" wp14:editId="3E3DAC59">
            <wp:extent cx="2292468" cy="463574"/>
            <wp:effectExtent l="0" t="0" r="0" b="0"/>
            <wp:docPr id="1140154966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154966" name="Picture 1" descr="A close up of a sig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95E17" w14:textId="77777777" w:rsidR="009105A3" w:rsidRPr="009105A3" w:rsidRDefault="009105A3">
      <w:pPr>
        <w:rPr>
          <w:lang w:val="en-IN"/>
        </w:rPr>
      </w:pPr>
    </w:p>
    <w:sectPr w:rsidR="009105A3" w:rsidRPr="009105A3">
      <w:footerReference w:type="even" r:id="rId12"/>
      <w:footerReference w:type="defaul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93042C" w14:textId="77777777" w:rsidR="00077CC7" w:rsidRDefault="00077CC7" w:rsidP="009105A3">
      <w:pPr>
        <w:spacing w:after="0" w:line="240" w:lineRule="auto"/>
      </w:pPr>
      <w:r>
        <w:separator/>
      </w:r>
    </w:p>
  </w:endnote>
  <w:endnote w:type="continuationSeparator" w:id="0">
    <w:p w14:paraId="0B49E904" w14:textId="77777777" w:rsidR="00077CC7" w:rsidRDefault="00077CC7" w:rsidP="00910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EA428E" w14:textId="46FC9462" w:rsidR="009105A3" w:rsidRDefault="009105A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2D54678" wp14:editId="6312FB9C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686546917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41E3F3" w14:textId="38D2C1A3" w:rsidR="009105A3" w:rsidRPr="009105A3" w:rsidRDefault="009105A3" w:rsidP="009105A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9105A3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D5467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textbox style="mso-fit-shape-to-text:t" inset="20pt,0,0,15pt">
                <w:txbxContent>
                  <w:p w14:paraId="5641E3F3" w14:textId="38D2C1A3" w:rsidR="009105A3" w:rsidRPr="009105A3" w:rsidRDefault="009105A3" w:rsidP="009105A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9105A3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B525EB" w14:textId="6F73DAB3" w:rsidR="009105A3" w:rsidRDefault="009105A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A99FFAF" wp14:editId="3FD2830F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385271247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1DA8A4" w14:textId="65DB5FC3" w:rsidR="009105A3" w:rsidRPr="009105A3" w:rsidRDefault="009105A3" w:rsidP="009105A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9105A3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99FFA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textbox style="mso-fit-shape-to-text:t" inset="20pt,0,0,15pt">
                <w:txbxContent>
                  <w:p w14:paraId="2D1DA8A4" w14:textId="65DB5FC3" w:rsidR="009105A3" w:rsidRPr="009105A3" w:rsidRDefault="009105A3" w:rsidP="009105A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9105A3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7A2002" w14:textId="4C15C20A" w:rsidR="009105A3" w:rsidRDefault="009105A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9C1C53B" wp14:editId="1C27A71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2132410981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445E70" w14:textId="1BE7CB60" w:rsidR="009105A3" w:rsidRPr="009105A3" w:rsidRDefault="009105A3" w:rsidP="009105A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9105A3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C1C53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textbox style="mso-fit-shape-to-text:t" inset="20pt,0,0,15pt">
                <w:txbxContent>
                  <w:p w14:paraId="2A445E70" w14:textId="1BE7CB60" w:rsidR="009105A3" w:rsidRPr="009105A3" w:rsidRDefault="009105A3" w:rsidP="009105A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9105A3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918B23" w14:textId="77777777" w:rsidR="00077CC7" w:rsidRDefault="00077CC7" w:rsidP="009105A3">
      <w:pPr>
        <w:spacing w:after="0" w:line="240" w:lineRule="auto"/>
      </w:pPr>
      <w:r>
        <w:separator/>
      </w:r>
    </w:p>
  </w:footnote>
  <w:footnote w:type="continuationSeparator" w:id="0">
    <w:p w14:paraId="328C06E2" w14:textId="77777777" w:rsidR="00077CC7" w:rsidRDefault="00077CC7" w:rsidP="009105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MDM3NDQ1NTY1NjBS0lEKTi0uzszPAykwqgUA7LHEQCwAAAA="/>
  </w:docVars>
  <w:rsids>
    <w:rsidRoot w:val="00923D52"/>
    <w:rsid w:val="00077CC7"/>
    <w:rsid w:val="000A658C"/>
    <w:rsid w:val="002A5C6B"/>
    <w:rsid w:val="00482F8F"/>
    <w:rsid w:val="006D294B"/>
    <w:rsid w:val="007B6F8E"/>
    <w:rsid w:val="008D1D5C"/>
    <w:rsid w:val="009105A3"/>
    <w:rsid w:val="00923D52"/>
    <w:rsid w:val="00AB08A6"/>
    <w:rsid w:val="00AF3768"/>
    <w:rsid w:val="00D405BA"/>
    <w:rsid w:val="00DA79CF"/>
    <w:rsid w:val="00DB37FC"/>
    <w:rsid w:val="00DD3A83"/>
    <w:rsid w:val="00F37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E02F4E"/>
  <w15:chartTrackingRefBased/>
  <w15:docId w15:val="{C3F1CE7E-6A4D-4E05-ACB4-AB528F671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5A3"/>
  </w:style>
  <w:style w:type="paragraph" w:styleId="Heading1">
    <w:name w:val="heading 1"/>
    <w:basedOn w:val="Normal"/>
    <w:next w:val="Normal"/>
    <w:link w:val="Heading1Char"/>
    <w:uiPriority w:val="9"/>
    <w:qFormat/>
    <w:rsid w:val="00923D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D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3D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3D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3D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3D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3D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3D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3D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3D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3D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3D5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3D5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3D5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3D5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3D5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3D5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3D5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23D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D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D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3D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23D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3D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23D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23D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3D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3D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23D52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9105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5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0</Characters>
  <Application>Microsoft Office Word</Application>
  <DocSecurity>0</DocSecurity>
  <Lines>8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3</cp:revision>
  <dcterms:created xsi:type="dcterms:W3CDTF">2024-07-10T12:05:00Z</dcterms:created>
  <dcterms:modified xsi:type="dcterms:W3CDTF">2024-07-10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e3fa12ffb49e4545424942e4b28296f76bbc323f1bccf73d711989434b476b</vt:lpwstr>
  </property>
  <property fmtid="{D5CDD505-2E9C-101B-9397-08002B2CF9AE}" pid="3" name="ClassificationContentMarkingFooterShapeIds">
    <vt:lpwstr>7f1a0265,6486a9e5,52918fcf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